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84137" w14:textId="77777777" w:rsidR="00537D25" w:rsidRPr="00D40009" w:rsidRDefault="00612AF7" w:rsidP="003C73CD">
      <w:pPr>
        <w:pStyle w:val="Title"/>
        <w:spacing w:line="36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3C73CD">
      <w:pPr>
        <w:pStyle w:val="Author"/>
        <w:spacing w:line="36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3C73CD">
      <w:pPr>
        <w:pStyle w:val="Date"/>
        <w:spacing w:line="36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3C73CD">
      <w:pPr>
        <w:pStyle w:val="Heading2"/>
        <w:spacing w:line="360" w:lineRule="auto"/>
      </w:pPr>
      <w:bookmarkStart w:id="0" w:name="r-markdown"/>
      <w:bookmarkEnd w:id="0"/>
      <w:r w:rsidRPr="00D40009">
        <w:t>R Markdown</w:t>
      </w:r>
    </w:p>
    <w:p w14:paraId="55282D67" w14:textId="77777777" w:rsidR="00537D25" w:rsidRPr="00D40009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3C73CD">
      <w:pPr>
        <w:pStyle w:val="SourceCode"/>
        <w:spacing w:line="36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3C73CD">
      <w:pPr>
        <w:pStyle w:val="SourceCode"/>
        <w:spacing w:line="36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3C73CD">
      <w:pPr>
        <w:pStyle w:val="Heading2"/>
        <w:spacing w:line="360" w:lineRule="auto"/>
        <w:rPr>
          <w:rFonts w:cs="Times New Roman"/>
        </w:rPr>
      </w:pPr>
      <w:bookmarkStart w:id="1" w:name="including-plots"/>
      <w:bookmarkEnd w:id="1"/>
      <w:r w:rsidRPr="00D40009">
        <w:rPr>
          <w:rFonts w:cs="Times New Roman"/>
        </w:rPr>
        <w:t>Including Plots</w:t>
      </w:r>
    </w:p>
    <w:p w14:paraId="3450F869" w14:textId="5B8FDA87" w:rsidR="00537D25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3C73CD">
      <w:pPr>
        <w:pStyle w:val="BodyText"/>
        <w:spacing w:line="360" w:lineRule="auto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</w:t>
      </w:r>
      <w:bookmarkStart w:id="2" w:name="_GoBack"/>
      <w:bookmarkEnd w:id="2"/>
      <w:r w:rsidRPr="00D40009">
        <w:rPr>
          <w:rStyle w:val="VerbatimChar"/>
          <w:rFonts w:ascii="Times New Roman" w:hAnsi="Times New Roman" w:cs="Times New Roman"/>
        </w:rPr>
        <w:t>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3C73CD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3D4159" w14:textId="77777777" w:rsidR="00DB2749" w:rsidRDefault="00DB2749">
      <w:pPr>
        <w:spacing w:after="0"/>
      </w:pPr>
      <w:r>
        <w:separator/>
      </w:r>
    </w:p>
  </w:endnote>
  <w:endnote w:type="continuationSeparator" w:id="0">
    <w:p w14:paraId="7DBDAECF" w14:textId="77777777" w:rsidR="00DB2749" w:rsidRDefault="00DB27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FD0EB4" w14:textId="77777777" w:rsidR="00DB2749" w:rsidRDefault="00DB2749">
      <w:r>
        <w:separator/>
      </w:r>
    </w:p>
  </w:footnote>
  <w:footnote w:type="continuationSeparator" w:id="0">
    <w:p w14:paraId="04DF8E5E" w14:textId="77777777" w:rsidR="00DB2749" w:rsidRDefault="00DB27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3C73CD"/>
    <w:rsid w:val="004E29B3"/>
    <w:rsid w:val="00537D25"/>
    <w:rsid w:val="00590D07"/>
    <w:rsid w:val="00612AF7"/>
    <w:rsid w:val="006E0FFF"/>
    <w:rsid w:val="007747C2"/>
    <w:rsid w:val="00784D58"/>
    <w:rsid w:val="008D6863"/>
    <w:rsid w:val="008E7A52"/>
    <w:rsid w:val="009A4565"/>
    <w:rsid w:val="00B4354F"/>
    <w:rsid w:val="00B86B75"/>
    <w:rsid w:val="00BA6E48"/>
    <w:rsid w:val="00BC48D5"/>
    <w:rsid w:val="00BD3235"/>
    <w:rsid w:val="00C06FC4"/>
    <w:rsid w:val="00C242C7"/>
    <w:rsid w:val="00C36279"/>
    <w:rsid w:val="00C80801"/>
    <w:rsid w:val="00D40009"/>
    <w:rsid w:val="00DB2749"/>
    <w:rsid w:val="00E315A3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9CD6C2-794C-4218-A32B-425285F7B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9</cp:revision>
  <dcterms:created xsi:type="dcterms:W3CDTF">2018-02-12T19:55:00Z</dcterms:created>
  <dcterms:modified xsi:type="dcterms:W3CDTF">2018-03-19T16:08:00Z</dcterms:modified>
</cp:coreProperties>
</file>